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6AB20" w14:textId="176CC254" w:rsidR="00480737" w:rsidRDefault="00480737">
      <w:r>
        <w:t xml:space="preserve">Q 1. Find out which of the following algorithms (FCFS, SJF, SRTF, RR) will give the least </w:t>
      </w:r>
      <w:r w:rsidR="00410696">
        <w:t>Turnaround</w:t>
      </w:r>
      <w:r>
        <w:t xml:space="preserve"> Time (TAT) and Waiting Time (WT) for the following given processes:</w:t>
      </w:r>
    </w:p>
    <w:p w14:paraId="1F7FA67F" w14:textId="77777777" w:rsidR="00480737" w:rsidRDefault="00480737">
      <w:r>
        <w:t>NOTE: For RR, consider Time quantum =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  <w:gridCol w:w="3081"/>
      </w:tblGrid>
      <w:tr w:rsidR="00480737" w14:paraId="56C1F132" w14:textId="77777777" w:rsidTr="00480737">
        <w:tc>
          <w:tcPr>
            <w:tcW w:w="3080" w:type="dxa"/>
          </w:tcPr>
          <w:p w14:paraId="7F230EA1" w14:textId="77777777" w:rsidR="00480737" w:rsidRDefault="00480737">
            <w:r>
              <w:t>Process No.</w:t>
            </w:r>
          </w:p>
        </w:tc>
        <w:tc>
          <w:tcPr>
            <w:tcW w:w="3081" w:type="dxa"/>
          </w:tcPr>
          <w:p w14:paraId="7EF5350A" w14:textId="77777777" w:rsidR="00480737" w:rsidRDefault="00480737">
            <w:r>
              <w:t>Arrival Time</w:t>
            </w:r>
          </w:p>
        </w:tc>
        <w:tc>
          <w:tcPr>
            <w:tcW w:w="3081" w:type="dxa"/>
          </w:tcPr>
          <w:p w14:paraId="2000B8E5" w14:textId="77777777" w:rsidR="00480737" w:rsidRDefault="00480737">
            <w:r>
              <w:t>Burst Time</w:t>
            </w:r>
          </w:p>
        </w:tc>
      </w:tr>
      <w:tr w:rsidR="00480737" w14:paraId="7F68C668" w14:textId="77777777" w:rsidTr="00480737">
        <w:tc>
          <w:tcPr>
            <w:tcW w:w="3080" w:type="dxa"/>
          </w:tcPr>
          <w:p w14:paraId="694EFA5B" w14:textId="77777777" w:rsidR="00480737" w:rsidRDefault="00480737">
            <w:r>
              <w:t>A</w:t>
            </w:r>
          </w:p>
        </w:tc>
        <w:tc>
          <w:tcPr>
            <w:tcW w:w="3081" w:type="dxa"/>
          </w:tcPr>
          <w:p w14:paraId="15E7642E" w14:textId="77777777" w:rsidR="00480737" w:rsidRDefault="00480737">
            <w:r>
              <w:t>0</w:t>
            </w:r>
          </w:p>
        </w:tc>
        <w:tc>
          <w:tcPr>
            <w:tcW w:w="3081" w:type="dxa"/>
          </w:tcPr>
          <w:p w14:paraId="68FAFA7F" w14:textId="77777777" w:rsidR="00480737" w:rsidRDefault="00480737">
            <w:r>
              <w:t>3</w:t>
            </w:r>
          </w:p>
        </w:tc>
      </w:tr>
      <w:tr w:rsidR="00480737" w14:paraId="100AA872" w14:textId="77777777" w:rsidTr="00480737">
        <w:tc>
          <w:tcPr>
            <w:tcW w:w="3080" w:type="dxa"/>
          </w:tcPr>
          <w:p w14:paraId="71906FAD" w14:textId="77777777" w:rsidR="00480737" w:rsidRDefault="00480737">
            <w:r>
              <w:t>B</w:t>
            </w:r>
          </w:p>
        </w:tc>
        <w:tc>
          <w:tcPr>
            <w:tcW w:w="3081" w:type="dxa"/>
          </w:tcPr>
          <w:p w14:paraId="4D192F44" w14:textId="77777777" w:rsidR="00480737" w:rsidRDefault="00480737">
            <w:r>
              <w:t>1</w:t>
            </w:r>
          </w:p>
        </w:tc>
        <w:tc>
          <w:tcPr>
            <w:tcW w:w="3081" w:type="dxa"/>
          </w:tcPr>
          <w:p w14:paraId="5A372170" w14:textId="77777777" w:rsidR="00480737" w:rsidRDefault="00480737">
            <w:r>
              <w:t>6</w:t>
            </w:r>
          </w:p>
        </w:tc>
      </w:tr>
      <w:tr w:rsidR="00480737" w14:paraId="7053F9D2" w14:textId="77777777" w:rsidTr="00480737">
        <w:tc>
          <w:tcPr>
            <w:tcW w:w="3080" w:type="dxa"/>
          </w:tcPr>
          <w:p w14:paraId="03ECE054" w14:textId="77777777" w:rsidR="00480737" w:rsidRDefault="00480737">
            <w:r>
              <w:t>C</w:t>
            </w:r>
          </w:p>
        </w:tc>
        <w:tc>
          <w:tcPr>
            <w:tcW w:w="3081" w:type="dxa"/>
          </w:tcPr>
          <w:p w14:paraId="3166B1DC" w14:textId="77777777" w:rsidR="00480737" w:rsidRDefault="00480737">
            <w:r>
              <w:t>4</w:t>
            </w:r>
          </w:p>
        </w:tc>
        <w:tc>
          <w:tcPr>
            <w:tcW w:w="3081" w:type="dxa"/>
          </w:tcPr>
          <w:p w14:paraId="4BC2195E" w14:textId="77777777" w:rsidR="00480737" w:rsidRDefault="00480737">
            <w:r>
              <w:t>4</w:t>
            </w:r>
          </w:p>
        </w:tc>
      </w:tr>
      <w:tr w:rsidR="00480737" w14:paraId="0BB73C2A" w14:textId="77777777" w:rsidTr="00480737">
        <w:tc>
          <w:tcPr>
            <w:tcW w:w="3080" w:type="dxa"/>
          </w:tcPr>
          <w:p w14:paraId="60A3E2DA" w14:textId="77777777" w:rsidR="00480737" w:rsidRDefault="00480737">
            <w:r>
              <w:t>D</w:t>
            </w:r>
          </w:p>
        </w:tc>
        <w:tc>
          <w:tcPr>
            <w:tcW w:w="3081" w:type="dxa"/>
          </w:tcPr>
          <w:p w14:paraId="0A429EE3" w14:textId="77777777" w:rsidR="00480737" w:rsidRDefault="00480737">
            <w:r>
              <w:t>6</w:t>
            </w:r>
          </w:p>
        </w:tc>
        <w:tc>
          <w:tcPr>
            <w:tcW w:w="3081" w:type="dxa"/>
          </w:tcPr>
          <w:p w14:paraId="38D62E33" w14:textId="77777777" w:rsidR="00480737" w:rsidRDefault="00480737">
            <w:r>
              <w:t>2</w:t>
            </w:r>
          </w:p>
        </w:tc>
      </w:tr>
    </w:tbl>
    <w:p w14:paraId="0F8BBE60" w14:textId="77777777" w:rsidR="00480737" w:rsidRDefault="00480737"/>
    <w:p w14:paraId="7F13154E" w14:textId="263D8640" w:rsidR="001B3CAE" w:rsidRDefault="001B3CAE">
      <w:r>
        <w:t xml:space="preserve">Q 2. Find out which of the following algorithms (FCFS, SJF, SRTF, Priority) will give the least </w:t>
      </w:r>
      <w:r w:rsidR="00410696">
        <w:t>Turnaround</w:t>
      </w:r>
      <w:r>
        <w:t xml:space="preserve"> Time (TAT) and Waiting Time (WT) for the following given proces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8"/>
        <w:gridCol w:w="2358"/>
        <w:gridCol w:w="2322"/>
        <w:gridCol w:w="2174"/>
      </w:tblGrid>
      <w:tr w:rsidR="001B3CAE" w14:paraId="147EBB1F" w14:textId="77777777" w:rsidTr="001B3CAE">
        <w:tc>
          <w:tcPr>
            <w:tcW w:w="2388" w:type="dxa"/>
          </w:tcPr>
          <w:p w14:paraId="1A254687" w14:textId="77777777" w:rsidR="001B3CAE" w:rsidRDefault="001B3CAE" w:rsidP="00C574BB">
            <w:r>
              <w:t>Process No.</w:t>
            </w:r>
          </w:p>
        </w:tc>
        <w:tc>
          <w:tcPr>
            <w:tcW w:w="2358" w:type="dxa"/>
          </w:tcPr>
          <w:p w14:paraId="230F5FD1" w14:textId="77777777" w:rsidR="001B3CAE" w:rsidRDefault="001B3CAE" w:rsidP="00C574BB">
            <w:r>
              <w:t>Arrival Time</w:t>
            </w:r>
          </w:p>
        </w:tc>
        <w:tc>
          <w:tcPr>
            <w:tcW w:w="2322" w:type="dxa"/>
          </w:tcPr>
          <w:p w14:paraId="1FDBA64D" w14:textId="77777777" w:rsidR="001B3CAE" w:rsidRDefault="001B3CAE" w:rsidP="00C574BB">
            <w:r>
              <w:t>Burst Time</w:t>
            </w:r>
          </w:p>
        </w:tc>
        <w:tc>
          <w:tcPr>
            <w:tcW w:w="2174" w:type="dxa"/>
          </w:tcPr>
          <w:p w14:paraId="4887957D" w14:textId="77777777" w:rsidR="001B3CAE" w:rsidRDefault="001B3CAE" w:rsidP="00C574BB">
            <w:r>
              <w:t>Priority</w:t>
            </w:r>
          </w:p>
        </w:tc>
      </w:tr>
      <w:tr w:rsidR="001B3CAE" w14:paraId="65F8AB2C" w14:textId="77777777" w:rsidTr="001B3CAE">
        <w:tc>
          <w:tcPr>
            <w:tcW w:w="2388" w:type="dxa"/>
          </w:tcPr>
          <w:p w14:paraId="5CDD5E84" w14:textId="77777777" w:rsidR="001B3CAE" w:rsidRDefault="001B3CAE" w:rsidP="00C574BB">
            <w:r>
              <w:t>P1</w:t>
            </w:r>
          </w:p>
        </w:tc>
        <w:tc>
          <w:tcPr>
            <w:tcW w:w="2358" w:type="dxa"/>
          </w:tcPr>
          <w:p w14:paraId="337FC805" w14:textId="77777777" w:rsidR="001B3CAE" w:rsidRDefault="001B3CAE" w:rsidP="00C574BB">
            <w:r>
              <w:t>0</w:t>
            </w:r>
          </w:p>
        </w:tc>
        <w:tc>
          <w:tcPr>
            <w:tcW w:w="2322" w:type="dxa"/>
          </w:tcPr>
          <w:p w14:paraId="48292808" w14:textId="77777777" w:rsidR="001B3CAE" w:rsidRDefault="001B3CAE" w:rsidP="00C574BB">
            <w:r>
              <w:t>4</w:t>
            </w:r>
          </w:p>
        </w:tc>
        <w:tc>
          <w:tcPr>
            <w:tcW w:w="2174" w:type="dxa"/>
          </w:tcPr>
          <w:p w14:paraId="6DF187EE" w14:textId="77777777" w:rsidR="001B3CAE" w:rsidRDefault="001B3CAE" w:rsidP="00C574BB">
            <w:r>
              <w:t>3</w:t>
            </w:r>
          </w:p>
        </w:tc>
      </w:tr>
      <w:tr w:rsidR="001B3CAE" w14:paraId="7C453BDA" w14:textId="77777777" w:rsidTr="001B3CAE">
        <w:tc>
          <w:tcPr>
            <w:tcW w:w="2388" w:type="dxa"/>
          </w:tcPr>
          <w:p w14:paraId="0FCB9E9D" w14:textId="77777777" w:rsidR="001B3CAE" w:rsidRDefault="001B3CAE">
            <w:r w:rsidRPr="00EF244D">
              <w:t>P</w:t>
            </w:r>
            <w:r>
              <w:t>2</w:t>
            </w:r>
          </w:p>
        </w:tc>
        <w:tc>
          <w:tcPr>
            <w:tcW w:w="2358" w:type="dxa"/>
          </w:tcPr>
          <w:p w14:paraId="1190A888" w14:textId="77777777" w:rsidR="001B3CAE" w:rsidRDefault="001B3CAE" w:rsidP="00C574BB">
            <w:r>
              <w:t>1</w:t>
            </w:r>
          </w:p>
        </w:tc>
        <w:tc>
          <w:tcPr>
            <w:tcW w:w="2322" w:type="dxa"/>
          </w:tcPr>
          <w:p w14:paraId="759E256C" w14:textId="77777777" w:rsidR="001B3CAE" w:rsidRDefault="001B3CAE" w:rsidP="00C574BB">
            <w:r>
              <w:t>2</w:t>
            </w:r>
          </w:p>
        </w:tc>
        <w:tc>
          <w:tcPr>
            <w:tcW w:w="2174" w:type="dxa"/>
          </w:tcPr>
          <w:p w14:paraId="4F0E8D08" w14:textId="77777777" w:rsidR="001B3CAE" w:rsidRDefault="001B3CAE" w:rsidP="00C574BB">
            <w:r>
              <w:t>2</w:t>
            </w:r>
          </w:p>
        </w:tc>
      </w:tr>
      <w:tr w:rsidR="001B3CAE" w14:paraId="616BAB53" w14:textId="77777777" w:rsidTr="001B3CAE">
        <w:tc>
          <w:tcPr>
            <w:tcW w:w="2388" w:type="dxa"/>
          </w:tcPr>
          <w:p w14:paraId="07161322" w14:textId="77777777" w:rsidR="001B3CAE" w:rsidRDefault="001B3CAE">
            <w:r w:rsidRPr="00EF244D">
              <w:t>P</w:t>
            </w:r>
            <w:r>
              <w:t>3</w:t>
            </w:r>
          </w:p>
        </w:tc>
        <w:tc>
          <w:tcPr>
            <w:tcW w:w="2358" w:type="dxa"/>
          </w:tcPr>
          <w:p w14:paraId="74E8B96B" w14:textId="77777777" w:rsidR="001B3CAE" w:rsidRDefault="001B3CAE" w:rsidP="00C574BB">
            <w:r>
              <w:t>2</w:t>
            </w:r>
          </w:p>
        </w:tc>
        <w:tc>
          <w:tcPr>
            <w:tcW w:w="2322" w:type="dxa"/>
          </w:tcPr>
          <w:p w14:paraId="1F1E354F" w14:textId="77777777" w:rsidR="001B3CAE" w:rsidRDefault="001B3CAE" w:rsidP="00C574BB">
            <w:r>
              <w:t>3</w:t>
            </w:r>
          </w:p>
        </w:tc>
        <w:tc>
          <w:tcPr>
            <w:tcW w:w="2174" w:type="dxa"/>
          </w:tcPr>
          <w:p w14:paraId="64EFDFDA" w14:textId="77777777" w:rsidR="001B3CAE" w:rsidRDefault="001B3CAE" w:rsidP="00C574BB">
            <w:r>
              <w:t>4</w:t>
            </w:r>
          </w:p>
        </w:tc>
      </w:tr>
      <w:tr w:rsidR="001B3CAE" w14:paraId="79129A44" w14:textId="77777777" w:rsidTr="001B3CAE">
        <w:tc>
          <w:tcPr>
            <w:tcW w:w="2388" w:type="dxa"/>
          </w:tcPr>
          <w:p w14:paraId="7A987607" w14:textId="77777777" w:rsidR="001B3CAE" w:rsidRDefault="001B3CAE">
            <w:r w:rsidRPr="00EF244D">
              <w:t>P</w:t>
            </w:r>
            <w:r>
              <w:t>4</w:t>
            </w:r>
          </w:p>
        </w:tc>
        <w:tc>
          <w:tcPr>
            <w:tcW w:w="2358" w:type="dxa"/>
          </w:tcPr>
          <w:p w14:paraId="45F4D371" w14:textId="77777777" w:rsidR="001B3CAE" w:rsidRDefault="001B3CAE" w:rsidP="00C574BB">
            <w:r>
              <w:t>4</w:t>
            </w:r>
          </w:p>
        </w:tc>
        <w:tc>
          <w:tcPr>
            <w:tcW w:w="2322" w:type="dxa"/>
          </w:tcPr>
          <w:p w14:paraId="5C607B47" w14:textId="77777777" w:rsidR="001B3CAE" w:rsidRDefault="001B3CAE" w:rsidP="00C574BB">
            <w:r>
              <w:t>2</w:t>
            </w:r>
          </w:p>
        </w:tc>
        <w:tc>
          <w:tcPr>
            <w:tcW w:w="2174" w:type="dxa"/>
          </w:tcPr>
          <w:p w14:paraId="7C663BD7" w14:textId="77777777" w:rsidR="001B3CAE" w:rsidRDefault="001B3CAE" w:rsidP="00C574BB">
            <w:r>
              <w:t>1</w:t>
            </w:r>
          </w:p>
        </w:tc>
      </w:tr>
    </w:tbl>
    <w:p w14:paraId="59B529F3" w14:textId="77777777" w:rsidR="001B3CAE" w:rsidRDefault="001B3CAE"/>
    <w:sectPr w:rsidR="001B3CAE" w:rsidSect="009C1A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zewMDI3N7QwMjVX0lEKTi0uzszPAykwrAUAketaQiwAAAA="/>
  </w:docVars>
  <w:rsids>
    <w:rsidRoot w:val="00480737"/>
    <w:rsid w:val="001B3CAE"/>
    <w:rsid w:val="00410696"/>
    <w:rsid w:val="00480737"/>
    <w:rsid w:val="009C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7FEA0"/>
  <w15:docId w15:val="{CB581AD4-2DB5-49E2-B5A9-F3E593AA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A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80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0819B34069274BAE4C3F2D592309F5" ma:contentTypeVersion="0" ma:contentTypeDescription="Create a new document." ma:contentTypeScope="" ma:versionID="c4ea59d1ef20dd652c9ec8b16a095f1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A1451D-1489-4D6D-BB37-E9D098A9C0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A2506B-B767-4C64-B181-B684E240223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3C8B98-2685-49CE-9DD9-1894AF0F65B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 PC</dc:creator>
  <cp:lastModifiedBy>Varun Khadayate</cp:lastModifiedBy>
  <cp:revision>2</cp:revision>
  <dcterms:created xsi:type="dcterms:W3CDTF">2021-01-21T17:31:00Z</dcterms:created>
  <dcterms:modified xsi:type="dcterms:W3CDTF">2021-01-22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0819B34069274BAE4C3F2D592309F5</vt:lpwstr>
  </property>
</Properties>
</file>